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E93C878" w14:textId="63BA68CC" w:rsidR="004219E9" w:rsidRDefault="00A018CC" w:rsidP="004219E9">
      <w:pPr>
        <w:spacing w:line="240" w:lineRule="auto"/>
        <w:jc w:val="center"/>
        <w:rPr>
          <w:rFonts w:ascii="Times New Roman" w:eastAsia="Times New Roman" w:hAnsi="Times New Roman" w:cs="Times New Roman"/>
          <w:b/>
          <w:bCs/>
          <w:i/>
          <w:iCs/>
          <w:color w:val="000000"/>
          <w:sz w:val="40"/>
          <w:szCs w:val="40"/>
          <w:lang w:eastAsia="en-CA"/>
        </w:rPr>
      </w:pPr>
      <w:r>
        <w:rPr>
          <w:rFonts w:ascii="Times New Roman" w:eastAsia="Times New Roman" w:hAnsi="Times New Roman" w:cs="Times New Roman"/>
          <w:b/>
          <w:bCs/>
          <w:i/>
          <w:iCs/>
          <w:color w:val="000000"/>
          <w:sz w:val="40"/>
          <w:szCs w:val="40"/>
          <w:lang w:eastAsia="en-CA"/>
        </w:rPr>
        <w:t>Lab 4</w:t>
      </w:r>
    </w:p>
    <w:p w14:paraId="4FA4AE78" w14:textId="75CBA8D9" w:rsidR="004219E9" w:rsidRDefault="004219E9" w:rsidP="004219E9">
      <w:pPr>
        <w:spacing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  <w:lang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  <w:lang w:eastAsia="en-CA"/>
        </w:rPr>
        <w:t>Mobile Application Development – 2</w:t>
      </w:r>
    </w:p>
    <w:p w14:paraId="10B4563D" w14:textId="3E8A0312" w:rsidR="004219E9" w:rsidRPr="004219E9" w:rsidRDefault="004219E9" w:rsidP="004219E9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4219E9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  <w:lang w:eastAsia="en-CA"/>
        </w:rPr>
        <w:t xml:space="preserve">Rebecca Moses </w:t>
      </w:r>
      <w:proofErr w:type="spellStart"/>
      <w:r w:rsidRPr="004219E9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  <w:lang w:eastAsia="en-CA"/>
        </w:rPr>
        <w:t>Dmello</w:t>
      </w:r>
      <w:proofErr w:type="spellEnd"/>
    </w:p>
    <w:p w14:paraId="715D1B1A" w14:textId="77777777" w:rsidR="004219E9" w:rsidRPr="004219E9" w:rsidRDefault="004219E9" w:rsidP="004219E9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4219E9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  <w:lang w:eastAsia="en-CA"/>
        </w:rPr>
        <w:t>300322984</w:t>
      </w:r>
    </w:p>
    <w:p w14:paraId="1BE5B673" w14:textId="77777777" w:rsidR="004219E9" w:rsidRPr="004219E9" w:rsidRDefault="004219E9" w:rsidP="004219E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</w:p>
    <w:p w14:paraId="569512F2" w14:textId="7C9ED324" w:rsidR="004219E9" w:rsidRPr="004219E9" w:rsidRDefault="004219E9" w:rsidP="004219E9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4219E9">
        <w:rPr>
          <w:rFonts w:ascii="Times New Roman" w:eastAsia="Times New Roman" w:hAnsi="Times New Roman" w:cs="Times New Roman"/>
          <w:b/>
          <w:bCs/>
          <w:noProof/>
          <w:color w:val="000000"/>
          <w:sz w:val="24"/>
          <w:szCs w:val="24"/>
          <w:bdr w:val="none" w:sz="0" w:space="0" w:color="auto" w:frame="1"/>
          <w:lang w:eastAsia="en-CA"/>
        </w:rPr>
        <w:drawing>
          <wp:inline distT="0" distB="0" distL="0" distR="0" wp14:anchorId="2D7DE28D" wp14:editId="20B937CF">
            <wp:extent cx="3152775" cy="32385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2775" cy="323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7E1EE4" w14:textId="12A3EC1B" w:rsidR="00ED2AAD" w:rsidRDefault="007A2336">
      <w:r>
        <w:tab/>
      </w:r>
      <w:r>
        <w:tab/>
      </w:r>
      <w:r>
        <w:tab/>
      </w:r>
    </w:p>
    <w:p w14:paraId="35A570A5" w14:textId="26DF438F" w:rsidR="00883CF7" w:rsidRDefault="00883CF7"/>
    <w:p w14:paraId="5E2F81B7" w14:textId="5F902F3B" w:rsidR="00883CF7" w:rsidRDefault="00883CF7"/>
    <w:p w14:paraId="3970DDE6" w14:textId="39FD96DF" w:rsidR="00883CF7" w:rsidRDefault="00883CF7"/>
    <w:p w14:paraId="5091CC71" w14:textId="045CE651" w:rsidR="00883CF7" w:rsidRDefault="00883CF7"/>
    <w:p w14:paraId="7AFC6E0A" w14:textId="411673D0" w:rsidR="00883CF7" w:rsidRDefault="00883CF7"/>
    <w:p w14:paraId="1565C7E9" w14:textId="7CB2E4D9" w:rsidR="00883CF7" w:rsidRDefault="00883CF7"/>
    <w:p w14:paraId="7602434D" w14:textId="4FDCE585" w:rsidR="00883CF7" w:rsidRDefault="00883CF7"/>
    <w:p w14:paraId="699A577A" w14:textId="611ACB65" w:rsidR="00883CF7" w:rsidRDefault="00883CF7"/>
    <w:p w14:paraId="2CA47A75" w14:textId="69076558" w:rsidR="003F0270" w:rsidRDefault="00431CCA" w:rsidP="00444184">
      <w:pPr>
        <w:jc w:val="both"/>
        <w:rPr>
          <w:rFonts w:ascii="Times New Roman" w:hAnsi="Times New Roman" w:cs="Times New Roman"/>
          <w:sz w:val="24"/>
          <w:szCs w:val="24"/>
        </w:rPr>
      </w:pPr>
      <w:r w:rsidRPr="006750FB">
        <w:rPr>
          <w:rFonts w:ascii="Times New Roman" w:hAnsi="Times New Roman" w:cs="Times New Roman"/>
          <w:sz w:val="24"/>
          <w:szCs w:val="24"/>
        </w:rPr>
        <w:lastRenderedPageBreak/>
        <w:t>I am confirming that I have completed this classwork assignment completely based on the requirements and it is working and fully functional</w:t>
      </w:r>
      <w:r w:rsidR="00980EC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7CBE3A4" w14:textId="77777777" w:rsidR="00643727" w:rsidRPr="006750FB" w:rsidRDefault="00643727" w:rsidP="0044418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814AB0A" w14:textId="4672761B" w:rsidR="00394879" w:rsidRDefault="00C055F6" w:rsidP="00C055F6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 xml:space="preserve">Step 1: Create </w:t>
      </w:r>
      <w:r w:rsidR="00CB7246">
        <w:rPr>
          <w:rFonts w:ascii="Times New Roman" w:hAnsi="Times New Roman" w:cs="Times New Roman"/>
          <w:b/>
          <w:bCs/>
          <w:sz w:val="32"/>
          <w:szCs w:val="32"/>
        </w:rPr>
        <w:t xml:space="preserve">a New Project </w:t>
      </w:r>
      <w:r>
        <w:rPr>
          <w:rFonts w:ascii="Times New Roman" w:hAnsi="Times New Roman" w:cs="Times New Roman"/>
          <w:b/>
          <w:bCs/>
          <w:sz w:val="32"/>
          <w:szCs w:val="32"/>
        </w:rPr>
        <w:t xml:space="preserve">and Select </w:t>
      </w:r>
      <w:r w:rsidR="00CB7246">
        <w:rPr>
          <w:rFonts w:ascii="Times New Roman" w:hAnsi="Times New Roman" w:cs="Times New Roman"/>
          <w:b/>
          <w:bCs/>
          <w:sz w:val="32"/>
          <w:szCs w:val="32"/>
        </w:rPr>
        <w:t>Empty</w:t>
      </w:r>
      <w:r>
        <w:rPr>
          <w:rFonts w:ascii="Times New Roman" w:hAnsi="Times New Roman" w:cs="Times New Roman"/>
          <w:b/>
          <w:bCs/>
          <w:sz w:val="32"/>
          <w:szCs w:val="32"/>
        </w:rPr>
        <w:t xml:space="preserve"> Activity</w:t>
      </w:r>
    </w:p>
    <w:p w14:paraId="53E8C09A" w14:textId="77777777" w:rsidR="00643727" w:rsidRDefault="00643727" w:rsidP="00C055F6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29322AE6" w14:textId="3819427A" w:rsidR="001F46B7" w:rsidRDefault="001F46B7" w:rsidP="00C055F6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noProof/>
          <w:sz w:val="32"/>
          <w:szCs w:val="32"/>
          <w:lang w:eastAsia="en-CA"/>
        </w:rPr>
        <w:drawing>
          <wp:inline distT="0" distB="0" distL="0" distR="0" wp14:anchorId="3C181830" wp14:editId="030311BB">
            <wp:extent cx="5935133" cy="6087533"/>
            <wp:effectExtent l="0" t="0" r="889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96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D6EDC8" w14:textId="77777777" w:rsidR="002407F7" w:rsidRDefault="002407F7" w:rsidP="00C055F6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371E9FC7" w14:textId="7E2E5BAE" w:rsidR="00C055F6" w:rsidRDefault="00C055F6" w:rsidP="00C055F6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lastRenderedPageBreak/>
        <w:t>Step 2:</w:t>
      </w:r>
      <w:r w:rsidR="001F46B7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="00CB2FFD">
        <w:rPr>
          <w:rFonts w:ascii="Times New Roman" w:hAnsi="Times New Roman" w:cs="Times New Roman"/>
          <w:b/>
          <w:bCs/>
          <w:sz w:val="32"/>
          <w:szCs w:val="32"/>
        </w:rPr>
        <w:t xml:space="preserve">Open AndroidManifest.xml </w:t>
      </w:r>
      <w:proofErr w:type="gramStart"/>
      <w:r w:rsidR="00CB2FFD">
        <w:rPr>
          <w:rFonts w:ascii="Times New Roman" w:hAnsi="Times New Roman" w:cs="Times New Roman"/>
          <w:b/>
          <w:bCs/>
          <w:sz w:val="32"/>
          <w:szCs w:val="32"/>
        </w:rPr>
        <w:t>and  add</w:t>
      </w:r>
      <w:proofErr w:type="gramEnd"/>
      <w:r w:rsidR="00CB2FFD">
        <w:rPr>
          <w:rFonts w:ascii="Times New Roman" w:hAnsi="Times New Roman" w:cs="Times New Roman"/>
          <w:b/>
          <w:bCs/>
          <w:sz w:val="32"/>
          <w:szCs w:val="32"/>
        </w:rPr>
        <w:t xml:space="preserve"> the uses-feature tag</w:t>
      </w:r>
    </w:p>
    <w:p w14:paraId="468E063E" w14:textId="77777777" w:rsidR="00EC73BC" w:rsidRDefault="00EC73BC" w:rsidP="00C055F6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1133DB5F" w14:textId="415EBCA1" w:rsidR="00423655" w:rsidRDefault="00CB2FFD" w:rsidP="00C055F6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noProof/>
          <w:sz w:val="32"/>
          <w:szCs w:val="32"/>
          <w:lang w:eastAsia="en-CA"/>
        </w:rPr>
        <w:drawing>
          <wp:inline distT="0" distB="0" distL="0" distR="0" wp14:anchorId="6A773AA3" wp14:editId="1EBC7495">
            <wp:extent cx="5942454" cy="6019800"/>
            <wp:effectExtent l="0" t="0" r="127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209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D145FB" w14:textId="77777777" w:rsidR="001C383A" w:rsidRDefault="001C383A" w:rsidP="00C055F6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7D767D74" w14:textId="77777777" w:rsidR="001C383A" w:rsidRDefault="001C383A" w:rsidP="00C055F6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45B7D216" w14:textId="77777777" w:rsidR="001C383A" w:rsidRDefault="001C383A" w:rsidP="00C055F6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6EFCC418" w14:textId="77AF46FF" w:rsidR="00643727" w:rsidRDefault="00746B0E" w:rsidP="00C055F6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lastRenderedPageBreak/>
        <w:t xml:space="preserve">Step 3: </w:t>
      </w:r>
      <w:r w:rsidR="000870F5">
        <w:rPr>
          <w:rFonts w:ascii="Times New Roman" w:hAnsi="Times New Roman" w:cs="Times New Roman"/>
          <w:b/>
          <w:bCs/>
          <w:sz w:val="32"/>
          <w:szCs w:val="32"/>
        </w:rPr>
        <w:t>Create a new Java class by right clicking on the package -&gt; new -&gt; java class and name it as Accelerometer</w:t>
      </w:r>
      <w:r w:rsidR="001C383A">
        <w:rPr>
          <w:rFonts w:ascii="Times New Roman" w:hAnsi="Times New Roman" w:cs="Times New Roman"/>
          <w:b/>
          <w:bCs/>
          <w:sz w:val="32"/>
          <w:szCs w:val="32"/>
        </w:rPr>
        <w:t xml:space="preserve"> and add the following code in it.</w:t>
      </w:r>
    </w:p>
    <w:p w14:paraId="5192598E" w14:textId="77777777" w:rsidR="00EC73BC" w:rsidRDefault="00EC73BC" w:rsidP="00C055F6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6AE992D6" w14:textId="78B48225" w:rsidR="005A741E" w:rsidRDefault="005A741E" w:rsidP="00C055F6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noProof/>
          <w:sz w:val="32"/>
          <w:szCs w:val="32"/>
          <w:lang w:eastAsia="en-CA"/>
        </w:rPr>
        <w:drawing>
          <wp:inline distT="0" distB="0" distL="0" distR="0" wp14:anchorId="3FF1B8AE" wp14:editId="78A192AE">
            <wp:extent cx="5943356" cy="6273800"/>
            <wp:effectExtent l="0" t="0" r="63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4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74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037514" w14:textId="77777777" w:rsidR="001C383A" w:rsidRDefault="001C383A" w:rsidP="00C055F6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785C4E37" w14:textId="633A1D6B" w:rsidR="00AC3E69" w:rsidRDefault="00AC3E69" w:rsidP="00C055F6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lastRenderedPageBreak/>
        <w:t xml:space="preserve">Step 4: </w:t>
      </w:r>
      <w:r>
        <w:rPr>
          <w:rFonts w:ascii="Times New Roman" w:hAnsi="Times New Roman" w:cs="Times New Roman"/>
          <w:b/>
          <w:bCs/>
          <w:sz w:val="32"/>
          <w:szCs w:val="32"/>
        </w:rPr>
        <w:t>Create a new Java class by right clicking on the package -&gt; new -&gt; java class and name it as</w:t>
      </w:r>
      <w:r>
        <w:rPr>
          <w:rFonts w:ascii="Times New Roman" w:hAnsi="Times New Roman" w:cs="Times New Roman"/>
          <w:b/>
          <w:bCs/>
          <w:sz w:val="32"/>
          <w:szCs w:val="32"/>
        </w:rPr>
        <w:t xml:space="preserve"> Gyroscope and add the following code in it.</w:t>
      </w:r>
    </w:p>
    <w:p w14:paraId="2778DA29" w14:textId="07509667" w:rsidR="005F4AFE" w:rsidRDefault="00EC73BC" w:rsidP="00C055F6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noProof/>
          <w:sz w:val="32"/>
          <w:szCs w:val="32"/>
          <w:lang w:eastAsia="en-CA"/>
        </w:rPr>
        <w:drawing>
          <wp:inline distT="0" distB="0" distL="0" distR="0" wp14:anchorId="39A692F5" wp14:editId="592AAA40">
            <wp:extent cx="5941948" cy="6053667"/>
            <wp:effectExtent l="0" t="0" r="1905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5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55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9BCB87" w14:textId="77777777" w:rsidR="00D86E8A" w:rsidRDefault="00D86E8A" w:rsidP="00C055F6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65DBCCB0" w14:textId="77777777" w:rsidR="00D86E8A" w:rsidRDefault="00D86E8A" w:rsidP="00C055F6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57C99A8E" w14:textId="77777777" w:rsidR="00D86E8A" w:rsidRDefault="00D86E8A" w:rsidP="00C055F6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62562E2F" w14:textId="173D666E" w:rsidR="005F4AFE" w:rsidRDefault="005F4AFE" w:rsidP="00C055F6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lastRenderedPageBreak/>
        <w:t xml:space="preserve">Step 5: Go to </w:t>
      </w:r>
      <w:proofErr w:type="spellStart"/>
      <w:r>
        <w:rPr>
          <w:rFonts w:ascii="Times New Roman" w:hAnsi="Times New Roman" w:cs="Times New Roman"/>
          <w:b/>
          <w:bCs/>
          <w:sz w:val="32"/>
          <w:szCs w:val="32"/>
        </w:rPr>
        <w:t>MainActivity.class</w:t>
      </w:r>
      <w:proofErr w:type="spellEnd"/>
      <w:r>
        <w:rPr>
          <w:rFonts w:ascii="Times New Roman" w:hAnsi="Times New Roman" w:cs="Times New Roman"/>
          <w:b/>
          <w:bCs/>
          <w:sz w:val="32"/>
          <w:szCs w:val="32"/>
        </w:rPr>
        <w:t xml:space="preserve"> and Instantiate an object of Accelerometer and Gyroscope</w:t>
      </w:r>
      <w:r w:rsidR="00FB5C2B">
        <w:rPr>
          <w:rFonts w:ascii="Times New Roman" w:hAnsi="Times New Roman" w:cs="Times New Roman"/>
          <w:b/>
          <w:bCs/>
          <w:sz w:val="32"/>
          <w:szCs w:val="32"/>
        </w:rPr>
        <w:t>.</w:t>
      </w:r>
    </w:p>
    <w:p w14:paraId="30789AC2" w14:textId="7D3B0998" w:rsidR="00E61819" w:rsidRDefault="00D86E8A" w:rsidP="00C055F6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noProof/>
          <w:sz w:val="32"/>
          <w:szCs w:val="32"/>
          <w:lang w:eastAsia="en-CA"/>
        </w:rPr>
        <w:drawing>
          <wp:inline distT="0" distB="0" distL="0" distR="0" wp14:anchorId="5CEBF68A" wp14:editId="34C36779">
            <wp:extent cx="5943600" cy="656166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2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61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A16785" w14:textId="6F9F4460" w:rsidR="00097305" w:rsidRPr="00D86E8A" w:rsidRDefault="00D86E8A" w:rsidP="00097305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noProof/>
          <w:sz w:val="32"/>
          <w:szCs w:val="32"/>
          <w:lang w:eastAsia="en-CA"/>
        </w:rPr>
        <w:lastRenderedPageBreak/>
        <w:drawing>
          <wp:inline distT="0" distB="0" distL="0" distR="0" wp14:anchorId="0C674BAE" wp14:editId="61650963">
            <wp:extent cx="5943600" cy="6908800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3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90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9EBBFF" w14:textId="77777777" w:rsidR="00164D80" w:rsidRDefault="00164D80" w:rsidP="00097305">
      <w:pPr>
        <w:rPr>
          <w:rFonts w:ascii="Times New Roman" w:hAnsi="Times New Roman" w:cs="Times New Roman"/>
          <w:b/>
          <w:sz w:val="32"/>
          <w:szCs w:val="32"/>
        </w:rPr>
      </w:pPr>
    </w:p>
    <w:p w14:paraId="089F2372" w14:textId="77777777" w:rsidR="00164D80" w:rsidRDefault="00164D80" w:rsidP="00097305">
      <w:pPr>
        <w:rPr>
          <w:rFonts w:ascii="Times New Roman" w:hAnsi="Times New Roman" w:cs="Times New Roman"/>
          <w:b/>
          <w:sz w:val="32"/>
          <w:szCs w:val="32"/>
        </w:rPr>
      </w:pPr>
    </w:p>
    <w:p w14:paraId="349DA835" w14:textId="77777777" w:rsidR="00164D80" w:rsidRDefault="00164D80" w:rsidP="00097305">
      <w:pPr>
        <w:rPr>
          <w:rFonts w:ascii="Times New Roman" w:hAnsi="Times New Roman" w:cs="Times New Roman"/>
          <w:b/>
          <w:sz w:val="32"/>
          <w:szCs w:val="32"/>
        </w:rPr>
      </w:pPr>
    </w:p>
    <w:p w14:paraId="022D8C24" w14:textId="3D1E4756" w:rsidR="00097305" w:rsidRDefault="00F60B47" w:rsidP="00097305">
      <w:pPr>
        <w:rPr>
          <w:rFonts w:ascii="Times New Roman" w:hAnsi="Times New Roman" w:cs="Times New Roman"/>
          <w:b/>
          <w:sz w:val="32"/>
          <w:szCs w:val="32"/>
        </w:rPr>
      </w:pPr>
      <w:r w:rsidRPr="00F60B47">
        <w:rPr>
          <w:rFonts w:ascii="Times New Roman" w:hAnsi="Times New Roman" w:cs="Times New Roman"/>
          <w:b/>
          <w:sz w:val="32"/>
          <w:szCs w:val="32"/>
        </w:rPr>
        <w:lastRenderedPageBreak/>
        <w:t>Step 6: Run your emulator to observe the animations</w:t>
      </w:r>
    </w:p>
    <w:p w14:paraId="46FF64DD" w14:textId="5688B552" w:rsidR="001A7BDB" w:rsidRDefault="001A7BDB" w:rsidP="00097305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Click on the 3 dots on the right of the emulator</w:t>
      </w:r>
      <w:r w:rsidR="004D104F">
        <w:rPr>
          <w:rFonts w:ascii="Times New Roman" w:hAnsi="Times New Roman" w:cs="Times New Roman"/>
          <w:b/>
          <w:sz w:val="32"/>
          <w:szCs w:val="32"/>
        </w:rPr>
        <w:t xml:space="preserve"> an</w:t>
      </w:r>
      <w:r w:rsidR="000E5674">
        <w:rPr>
          <w:rFonts w:ascii="Times New Roman" w:hAnsi="Times New Roman" w:cs="Times New Roman"/>
          <w:b/>
          <w:sz w:val="32"/>
          <w:szCs w:val="32"/>
        </w:rPr>
        <w:t>d select virtual sensors option</w:t>
      </w:r>
    </w:p>
    <w:p w14:paraId="759030DE" w14:textId="68050B90" w:rsidR="00EF21B6" w:rsidRDefault="001A7BDB" w:rsidP="00097305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noProof/>
          <w:sz w:val="32"/>
          <w:szCs w:val="32"/>
          <w:lang w:eastAsia="en-CA"/>
        </w:rPr>
        <w:drawing>
          <wp:inline distT="0" distB="0" distL="0" distR="0" wp14:anchorId="24999072" wp14:editId="6E86DDFF">
            <wp:extent cx="5943600" cy="31813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6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1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AFAC29" w14:textId="77777777" w:rsidR="00EF21B6" w:rsidRDefault="00EF21B6" w:rsidP="00097305">
      <w:pPr>
        <w:rPr>
          <w:rFonts w:ascii="Times New Roman" w:hAnsi="Times New Roman" w:cs="Times New Roman"/>
          <w:b/>
          <w:sz w:val="32"/>
          <w:szCs w:val="32"/>
        </w:rPr>
      </w:pPr>
    </w:p>
    <w:p w14:paraId="696C6FF1" w14:textId="4D3DEF85" w:rsidR="00EF21B6" w:rsidRDefault="004923B5" w:rsidP="00097305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Click on rotate and change the “Z” value</w:t>
      </w:r>
    </w:p>
    <w:p w14:paraId="0012A256" w14:textId="625A6502" w:rsidR="004923B5" w:rsidRPr="00F60B47" w:rsidRDefault="004923B5" w:rsidP="00097305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noProof/>
          <w:sz w:val="32"/>
          <w:szCs w:val="32"/>
          <w:lang w:eastAsia="en-CA"/>
        </w:rPr>
        <w:drawing>
          <wp:inline distT="0" distB="0" distL="0" distR="0" wp14:anchorId="40E1FB62" wp14:editId="2C007A5B">
            <wp:extent cx="5943600" cy="271462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7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4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351C5A" w14:textId="76B8BBC4" w:rsidR="009F5104" w:rsidRDefault="009F5104" w:rsidP="00097305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lastRenderedPageBreak/>
        <w:t>Click on Move and change the “Y” value</w:t>
      </w:r>
      <w:r w:rsidR="00E61325">
        <w:rPr>
          <w:rFonts w:ascii="Times New Roman" w:hAnsi="Times New Roman" w:cs="Times New Roman"/>
          <w:b/>
          <w:sz w:val="32"/>
          <w:szCs w:val="32"/>
        </w:rPr>
        <w:t>, you will notice the change in color of the background</w:t>
      </w:r>
      <w:r w:rsidR="00563391">
        <w:rPr>
          <w:rFonts w:ascii="Times New Roman" w:hAnsi="Times New Roman" w:cs="Times New Roman"/>
          <w:b/>
          <w:sz w:val="32"/>
          <w:szCs w:val="32"/>
        </w:rPr>
        <w:t xml:space="preserve"> as specified in the code.</w:t>
      </w:r>
    </w:p>
    <w:p w14:paraId="5D96F38D" w14:textId="3CF101D6" w:rsidR="00451900" w:rsidRDefault="00451900" w:rsidP="00097305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noProof/>
          <w:sz w:val="32"/>
          <w:szCs w:val="32"/>
          <w:lang w:eastAsia="en-CA"/>
        </w:rPr>
        <w:drawing>
          <wp:inline distT="0" distB="0" distL="0" distR="0" wp14:anchorId="04E04836" wp14:editId="2BC0F1B5">
            <wp:extent cx="5943600" cy="266954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8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9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FF703A" w14:textId="5E7DCD68" w:rsidR="0065585C" w:rsidRDefault="005831B6" w:rsidP="00097305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noProof/>
          <w:sz w:val="32"/>
          <w:szCs w:val="32"/>
          <w:lang w:eastAsia="en-CA"/>
        </w:rPr>
        <w:drawing>
          <wp:inline distT="0" distB="0" distL="0" distR="0" wp14:anchorId="1B3E0A7E" wp14:editId="4C218B4B">
            <wp:extent cx="5943600" cy="287845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9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8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0F8998" w14:textId="51A57EC2" w:rsidR="00F60B47" w:rsidRDefault="00F60B47" w:rsidP="00097305">
      <w:pPr>
        <w:rPr>
          <w:rFonts w:ascii="Times New Roman" w:hAnsi="Times New Roman" w:cs="Times New Roman"/>
          <w:b/>
          <w:sz w:val="32"/>
          <w:szCs w:val="32"/>
        </w:rPr>
      </w:pPr>
      <w:r w:rsidRPr="00F60B47">
        <w:rPr>
          <w:rFonts w:ascii="Times New Roman" w:hAnsi="Times New Roman" w:cs="Times New Roman"/>
          <w:b/>
          <w:sz w:val="32"/>
          <w:szCs w:val="32"/>
        </w:rPr>
        <w:t>References:</w:t>
      </w:r>
    </w:p>
    <w:p w14:paraId="6A855FEA" w14:textId="5B007D5F" w:rsidR="005A5446" w:rsidRDefault="005A5446" w:rsidP="00097305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Programming Android Motion Sensors</w:t>
      </w:r>
    </w:p>
    <w:p w14:paraId="5AC4E0CE" w14:textId="3DE99A5B" w:rsidR="00097305" w:rsidRDefault="005A5446" w:rsidP="00097305">
      <w:pPr>
        <w:rPr>
          <w:rFonts w:ascii="Times New Roman" w:hAnsi="Times New Roman" w:cs="Times New Roman"/>
          <w:sz w:val="32"/>
          <w:szCs w:val="32"/>
        </w:rPr>
      </w:pPr>
      <w:r w:rsidRPr="005A5446">
        <w:rPr>
          <w:rFonts w:ascii="Times New Roman" w:hAnsi="Times New Roman" w:cs="Times New Roman"/>
          <w:sz w:val="32"/>
          <w:szCs w:val="32"/>
        </w:rPr>
        <w:t>https://www.youtube.com/watch?v=OPsVr44uCb8</w:t>
      </w:r>
    </w:p>
    <w:p w14:paraId="5371CD64" w14:textId="3BD9F1B1" w:rsidR="006714B5" w:rsidRPr="00677AAC" w:rsidRDefault="00097305" w:rsidP="00677AAC">
      <w:pPr>
        <w:tabs>
          <w:tab w:val="left" w:pos="1440"/>
        </w:tabs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ab/>
      </w:r>
      <w:bookmarkStart w:id="0" w:name="_GoBack"/>
      <w:bookmarkEnd w:id="0"/>
    </w:p>
    <w:sectPr w:rsidR="006714B5" w:rsidRPr="00677AA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E3E9DF8" w14:textId="77777777" w:rsidR="004C1075" w:rsidRDefault="004C1075" w:rsidP="008C53E9">
      <w:pPr>
        <w:spacing w:after="0" w:line="240" w:lineRule="auto"/>
      </w:pPr>
      <w:r>
        <w:separator/>
      </w:r>
    </w:p>
  </w:endnote>
  <w:endnote w:type="continuationSeparator" w:id="0">
    <w:p w14:paraId="5B3535A1" w14:textId="77777777" w:rsidR="004C1075" w:rsidRDefault="004C1075" w:rsidP="008C53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369A08E" w14:textId="77777777" w:rsidR="004C1075" w:rsidRDefault="004C1075" w:rsidP="008C53E9">
      <w:pPr>
        <w:spacing w:after="0" w:line="240" w:lineRule="auto"/>
      </w:pPr>
      <w:r>
        <w:separator/>
      </w:r>
    </w:p>
  </w:footnote>
  <w:footnote w:type="continuationSeparator" w:id="0">
    <w:p w14:paraId="1D8AF5F6" w14:textId="77777777" w:rsidR="004C1075" w:rsidRDefault="004C1075" w:rsidP="008C53E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C43470E"/>
    <w:multiLevelType w:val="hybridMultilevel"/>
    <w:tmpl w:val="3D28849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D946546"/>
    <w:multiLevelType w:val="hybridMultilevel"/>
    <w:tmpl w:val="CD561C0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NzY0MzM1MDQwNDJR0lEKTi0uzszPAykwrgUAfT1DLywAAAA="/>
  </w:docVars>
  <w:rsids>
    <w:rsidRoot w:val="00734D8A"/>
    <w:rsid w:val="00001260"/>
    <w:rsid w:val="00001E35"/>
    <w:rsid w:val="000041EB"/>
    <w:rsid w:val="000063CD"/>
    <w:rsid w:val="00072A91"/>
    <w:rsid w:val="00074301"/>
    <w:rsid w:val="00083C6D"/>
    <w:rsid w:val="00085DFB"/>
    <w:rsid w:val="000870F5"/>
    <w:rsid w:val="00097305"/>
    <w:rsid w:val="000E5674"/>
    <w:rsid w:val="00164D80"/>
    <w:rsid w:val="00167ED8"/>
    <w:rsid w:val="00177E9B"/>
    <w:rsid w:val="001848C3"/>
    <w:rsid w:val="001A7BDB"/>
    <w:rsid w:val="001C383A"/>
    <w:rsid w:val="001F46B7"/>
    <w:rsid w:val="00200B4C"/>
    <w:rsid w:val="002136FF"/>
    <w:rsid w:val="0022593A"/>
    <w:rsid w:val="002332EF"/>
    <w:rsid w:val="00235F96"/>
    <w:rsid w:val="002407F7"/>
    <w:rsid w:val="002C5B6E"/>
    <w:rsid w:val="002F4879"/>
    <w:rsid w:val="0031694A"/>
    <w:rsid w:val="0034110A"/>
    <w:rsid w:val="00356702"/>
    <w:rsid w:val="0037047F"/>
    <w:rsid w:val="00373AAF"/>
    <w:rsid w:val="00390859"/>
    <w:rsid w:val="00394879"/>
    <w:rsid w:val="003F0270"/>
    <w:rsid w:val="004219E9"/>
    <w:rsid w:val="00423655"/>
    <w:rsid w:val="00431CCA"/>
    <w:rsid w:val="00444184"/>
    <w:rsid w:val="00451900"/>
    <w:rsid w:val="00466C69"/>
    <w:rsid w:val="004730EA"/>
    <w:rsid w:val="004923B5"/>
    <w:rsid w:val="004C1075"/>
    <w:rsid w:val="004D104F"/>
    <w:rsid w:val="004D35D5"/>
    <w:rsid w:val="0051476E"/>
    <w:rsid w:val="00563391"/>
    <w:rsid w:val="005831B6"/>
    <w:rsid w:val="005971C6"/>
    <w:rsid w:val="005A5446"/>
    <w:rsid w:val="005A741E"/>
    <w:rsid w:val="005F0145"/>
    <w:rsid w:val="005F4AFE"/>
    <w:rsid w:val="00604457"/>
    <w:rsid w:val="00632DC0"/>
    <w:rsid w:val="00643727"/>
    <w:rsid w:val="0065585C"/>
    <w:rsid w:val="006714B5"/>
    <w:rsid w:val="006750FB"/>
    <w:rsid w:val="00677AAC"/>
    <w:rsid w:val="006946A0"/>
    <w:rsid w:val="006B5980"/>
    <w:rsid w:val="006E3219"/>
    <w:rsid w:val="006E5DBB"/>
    <w:rsid w:val="00734D8A"/>
    <w:rsid w:val="00746B0E"/>
    <w:rsid w:val="00751CA5"/>
    <w:rsid w:val="00772F31"/>
    <w:rsid w:val="007A2336"/>
    <w:rsid w:val="00813D13"/>
    <w:rsid w:val="00883CF7"/>
    <w:rsid w:val="00884633"/>
    <w:rsid w:val="00887375"/>
    <w:rsid w:val="00894A35"/>
    <w:rsid w:val="008A17E5"/>
    <w:rsid w:val="008C29A6"/>
    <w:rsid w:val="008C53E9"/>
    <w:rsid w:val="008E562C"/>
    <w:rsid w:val="008F67C5"/>
    <w:rsid w:val="00912B8C"/>
    <w:rsid w:val="00917BB8"/>
    <w:rsid w:val="009406BC"/>
    <w:rsid w:val="009756FB"/>
    <w:rsid w:val="00980EC9"/>
    <w:rsid w:val="0099789E"/>
    <w:rsid w:val="009C3D1A"/>
    <w:rsid w:val="009F5104"/>
    <w:rsid w:val="00A018CC"/>
    <w:rsid w:val="00A03BEF"/>
    <w:rsid w:val="00A10718"/>
    <w:rsid w:val="00A17FD9"/>
    <w:rsid w:val="00A2627F"/>
    <w:rsid w:val="00A72B5D"/>
    <w:rsid w:val="00A8357A"/>
    <w:rsid w:val="00AA32EF"/>
    <w:rsid w:val="00AC3E69"/>
    <w:rsid w:val="00AD736F"/>
    <w:rsid w:val="00AF44B9"/>
    <w:rsid w:val="00B017E6"/>
    <w:rsid w:val="00B072E9"/>
    <w:rsid w:val="00B2364B"/>
    <w:rsid w:val="00B712AA"/>
    <w:rsid w:val="00B80B70"/>
    <w:rsid w:val="00B91EB9"/>
    <w:rsid w:val="00BA55A0"/>
    <w:rsid w:val="00C00822"/>
    <w:rsid w:val="00C055F6"/>
    <w:rsid w:val="00C368C7"/>
    <w:rsid w:val="00C449D5"/>
    <w:rsid w:val="00C53920"/>
    <w:rsid w:val="00C62695"/>
    <w:rsid w:val="00C66DBC"/>
    <w:rsid w:val="00C81097"/>
    <w:rsid w:val="00CB2FFD"/>
    <w:rsid w:val="00CB7246"/>
    <w:rsid w:val="00CF3838"/>
    <w:rsid w:val="00D02BCB"/>
    <w:rsid w:val="00D0676E"/>
    <w:rsid w:val="00D07EAA"/>
    <w:rsid w:val="00D32581"/>
    <w:rsid w:val="00D532E8"/>
    <w:rsid w:val="00D86E8A"/>
    <w:rsid w:val="00DA759A"/>
    <w:rsid w:val="00DC247C"/>
    <w:rsid w:val="00E23C99"/>
    <w:rsid w:val="00E61325"/>
    <w:rsid w:val="00E61819"/>
    <w:rsid w:val="00E7179F"/>
    <w:rsid w:val="00E77048"/>
    <w:rsid w:val="00E81353"/>
    <w:rsid w:val="00E86239"/>
    <w:rsid w:val="00EA4F9E"/>
    <w:rsid w:val="00EC6ECD"/>
    <w:rsid w:val="00EC73BC"/>
    <w:rsid w:val="00ED2AAD"/>
    <w:rsid w:val="00EF21B6"/>
    <w:rsid w:val="00EF3C91"/>
    <w:rsid w:val="00F13555"/>
    <w:rsid w:val="00F23B75"/>
    <w:rsid w:val="00F43CD2"/>
    <w:rsid w:val="00F60B47"/>
    <w:rsid w:val="00F631FB"/>
    <w:rsid w:val="00FA3173"/>
    <w:rsid w:val="00FB1DEC"/>
    <w:rsid w:val="00FB5374"/>
    <w:rsid w:val="00FB5C2B"/>
    <w:rsid w:val="00FD5CE5"/>
    <w:rsid w:val="00FD7820"/>
    <w:rsid w:val="00FF2A9A"/>
    <w:rsid w:val="00FF2E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1D842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219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0B4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0B4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C53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53E9"/>
  </w:style>
  <w:style w:type="paragraph" w:styleId="Footer">
    <w:name w:val="footer"/>
    <w:basedOn w:val="Normal"/>
    <w:link w:val="FooterChar"/>
    <w:uiPriority w:val="99"/>
    <w:unhideWhenUsed/>
    <w:rsid w:val="008C53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53E9"/>
  </w:style>
  <w:style w:type="paragraph" w:styleId="ListParagraph">
    <w:name w:val="List Paragraph"/>
    <w:basedOn w:val="Normal"/>
    <w:uiPriority w:val="34"/>
    <w:qFormat/>
    <w:rsid w:val="00E7179F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219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0B4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0B4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C53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53E9"/>
  </w:style>
  <w:style w:type="paragraph" w:styleId="Footer">
    <w:name w:val="footer"/>
    <w:basedOn w:val="Normal"/>
    <w:link w:val="FooterChar"/>
    <w:uiPriority w:val="99"/>
    <w:unhideWhenUsed/>
    <w:rsid w:val="008C53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53E9"/>
  </w:style>
  <w:style w:type="paragraph" w:styleId="ListParagraph">
    <w:name w:val="List Paragraph"/>
    <w:basedOn w:val="Normal"/>
    <w:uiPriority w:val="34"/>
    <w:qFormat/>
    <w:rsid w:val="00E7179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5725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2</TotalTime>
  <Pages>9</Pages>
  <Words>172</Words>
  <Characters>98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becca Moses Dmello</dc:creator>
  <cp:lastModifiedBy>Rebecca Moses Dmello</cp:lastModifiedBy>
  <cp:revision>30</cp:revision>
  <cp:lastPrinted>2021-03-31T21:13:00Z</cp:lastPrinted>
  <dcterms:created xsi:type="dcterms:W3CDTF">2021-03-31T16:41:00Z</dcterms:created>
  <dcterms:modified xsi:type="dcterms:W3CDTF">2021-03-31T21:13:00Z</dcterms:modified>
</cp:coreProperties>
</file>